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Company Name] in Italy Naples. As a dedicated and experienced chemical engineer with a passion for innovation and sustainable solutions, I am eager to contribute my expertise to an organization that values technical excellence and environmental responsibility. The opportunity to work in Naples, a city renowned for its rich history, vibrant culture, and growing industrial sector, aligns perfectly with my professional aspirations and personal values.</w:t>
      </w:r>
    </w:p>
    <w:p>
      <w:pPr>
        <w:pStyle w:val="BodyText"/>
      </w:pPr>
      <w:r>
        <w:t xml:space="preserve">With [X years] of experience in chemical engineering across diverse industries—ranging from pharmaceuticals to renewable energy—I have developed a strong foundation in process optimization, safety protocols, and sustainable design. My academic background includes a [Degree] in Chemical Engineering from [University Name], where I specialized in [specific areas such as reaction engineering, environmental systems, or materials science]. This education, combined with hands-on projects and internships, has equipped me with the technical knowledge and problem-solving skills necessary to thrive in dynamic environments like those found in Italy Naples.</w:t>
      </w:r>
    </w:p>
    <w:bookmarkStart w:id="20" w:name="why-italy-naples"/>
    <w:p>
      <w:pPr>
        <w:pStyle w:val="Heading2"/>
      </w:pPr>
      <w:r>
        <w:t xml:space="preserve">Why Italy Naples?</w:t>
      </w:r>
    </w:p>
    <w:p>
      <w:pPr>
        <w:pStyle w:val="FirstParagraph"/>
      </w:pPr>
      <w:r>
        <w:t xml:space="preserve">The unique blend of tradition and modernity in Italy Naples makes it an ideal location for a chemical engineer. The region’s strategic position as a hub for Mediterranean trade, coupled with its emphasis on green technologies, presents exciting opportunities to contribute to cutting-edge projects. Naples’ industrial landscape includes chemical plants, research institutions, and renewable energy initiatives that require skilled professionals like myself. I am particularly drawn to the city’s commitment to sustainability and innovation, which mirrors my own dedication to creating solutions that balance economic growth with environmental stewardship.</w:t>
      </w:r>
    </w:p>
    <w:p>
      <w:pPr>
        <w:pStyle w:val="BodyText"/>
      </w:pPr>
      <w:r>
        <w:t xml:space="preserve">Having studied Italian culture and familiarized myself with local regulations, I am confident in my ability to adapt quickly to the workplace dynamics in Italy. My fluency in English, along with basic proficiency in Italian, allows me to communicate effectively with colleagues and stakeholders. I also appreciate the importance of cultural sensitivity in collaborative settings, and I am eager to embrace the traditions and values that define Naples’ professional environment.</w:t>
      </w:r>
    </w:p>
    <w:bookmarkEnd w:id="20"/>
    <w:bookmarkStart w:id="21" w:name="professional-experience"/>
    <w:p>
      <w:pPr>
        <w:pStyle w:val="Heading2"/>
      </w:pPr>
      <w:r>
        <w:t xml:space="preserve">Professional Experience</w:t>
      </w:r>
    </w:p>
    <w:p>
      <w:pPr>
        <w:pStyle w:val="FirstParagraph"/>
      </w:pPr>
      <w:r>
        <w:t xml:space="preserve">In my previous role as a Chemical Engineer at [Previous Company Name], I spearheaded projects that reduced waste by 30% through process re-engineering and implemented advanced monitoring systems to enhance safety compliance. For example, I led a team in optimizing the production of [specific chemical product], resulting in a 15% increase in efficiency while adhering to stringent environmental standards. These accomplishments were recognized with the [Award/Recognition Name], which highlighted my ability to drive measurable outcomes through technical expertise and teamwork.</w:t>
      </w:r>
    </w:p>
    <w:p>
      <w:pPr>
        <w:pStyle w:val="BodyText"/>
      </w:pPr>
      <w:r>
        <w:t xml:space="preserve">Additionally, my work on [specific project, e.g., "biodegradable polymer development"] demonstrated my commitment to sustainability. This project not only met industry benchmarks but also aligned with global initiatives to reduce plastic waste—a cause that resonates deeply with the goals of Naples’ growing green technology sector. I am particularly excited about the possibility of contributing to similar projects in Italy, where there is a strong emphasis on eco-friendly practices and regulatory compliance.</w:t>
      </w:r>
    </w:p>
    <w:bookmarkEnd w:id="21"/>
    <w:bookmarkStart w:id="22" w:name="why-company-name"/>
    <w:p>
      <w:pPr>
        <w:pStyle w:val="Heading2"/>
      </w:pPr>
      <w:r>
        <w:t xml:space="preserve">Why [Company Name]?</w:t>
      </w:r>
    </w:p>
    <w:p>
      <w:pPr>
        <w:pStyle w:val="FirstParagraph"/>
      </w:pPr>
      <w:r>
        <w:t xml:space="preserve">[Company Name]’s reputation as a leader in [specific industry or field, e.g., "chemical manufacturing" or "innovative material science"] has long inspired me. Your commitment to [mention a specific value, e.g., "sustainable innovation" or "technological advancement"] aligns seamlessly with my own professional philosophy. I am particularly impressed by your recent initiatives in [specific project, product, or research area], which reflect the kind of forward-thinking approach that I aim to support through my work.</w:t>
      </w:r>
    </w:p>
    <w:p>
      <w:pPr>
        <w:pStyle w:val="BodyText"/>
      </w:pPr>
      <w:r>
        <w:t xml:space="preserve">What sets [Company Name] apart is its ability to merge technical excellence with a people-centric culture. I am eager to collaborate with a team that values creativity, integrity, and continuous learning. My experience in cross-functional teams and my ability to adapt to evolving challenges make me well-suited for this role. I am confident that my skills in [list key skills, e.g., "process design," "data analysis," or "project management"] will enable me to contribute meaningfully to your ongoing projects and future goals.</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Chemical Engineer in Italy Naples. My technical expertise, passion for sustainability, and adaptability make me a strong candidate for this position. I am eager to bring my knowledge of chemical processes, environmental best practices, and collaborative spirit to your team. Thank you for considering my application.</w:t>
      </w:r>
    </w:p>
    <w:p>
      <w:pPr>
        <w:pStyle w:val="BodyText"/>
      </w:pPr>
      <w:r>
        <w:t xml:space="preserve">Please feel free to contact me at [Your Phone Number] or [Your Email Address] at your earliest convenience. I look forward to the possibility of discussing how I can contribute to the success of [Company Name] in Naples.</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Italy Naples</dc:title>
  <dc:creator/>
  <dc:language>en</dc:language>
  <cp:keywords/>
  <dcterms:created xsi:type="dcterms:W3CDTF">2026-07-24T05:57:39Z</dcterms:created>
  <dcterms:modified xsi:type="dcterms:W3CDTF">2026-07-24T05:57:39Z</dcterms:modified>
</cp:coreProperties>
</file>

<file path=docProps/custom.xml><?xml version="1.0" encoding="utf-8"?>
<Properties xmlns="http://schemas.openxmlformats.org/officeDocument/2006/custom-properties" xmlns:vt="http://schemas.openxmlformats.org/officeDocument/2006/docPropsVTypes"/>
</file>